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4F798" w14:textId="70534AA3" w:rsidR="002F3B2D" w:rsidRDefault="00E11BFF" w:rsidP="00823EEE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>
        <w:rPr>
          <w:b/>
          <w:bCs/>
          <w:color w:val="326367"/>
          <w:sz w:val="40"/>
          <w:szCs w:val="40"/>
        </w:rPr>
        <w:t>Unit conversions</w:t>
      </w:r>
      <w:r w:rsidR="00FA296A">
        <w:rPr>
          <w:b/>
          <w:bCs/>
          <w:color w:val="326367"/>
          <w:sz w:val="40"/>
          <w:szCs w:val="40"/>
        </w:rPr>
        <w:t xml:space="preserve"> </w:t>
      </w:r>
      <w:r w:rsidR="00562036">
        <w:rPr>
          <w:b/>
          <w:bCs/>
          <w:color w:val="326367"/>
          <w:sz w:val="40"/>
          <w:szCs w:val="40"/>
        </w:rPr>
        <w:t xml:space="preserve">Worksheet </w:t>
      </w:r>
      <w:r w:rsidR="00FA296A">
        <w:rPr>
          <w:b/>
          <w:bCs/>
          <w:color w:val="326367"/>
          <w:sz w:val="40"/>
          <w:szCs w:val="40"/>
        </w:rPr>
        <w:t>a</w:t>
      </w:r>
      <w:r>
        <w:rPr>
          <w:b/>
          <w:bCs/>
          <w:color w:val="326367"/>
          <w:sz w:val="40"/>
          <w:szCs w:val="40"/>
        </w:rPr>
        <w:t>nswers</w:t>
      </w:r>
    </w:p>
    <w:p w14:paraId="032A87BC" w14:textId="365461BC" w:rsidR="00AB5487" w:rsidRDefault="00AB5487" w:rsidP="0031466E">
      <w:pPr>
        <w:pStyle w:val="Heading1"/>
      </w:pPr>
      <w:r>
        <w:t>Worked example</w:t>
      </w:r>
      <w:r w:rsidR="003B2577">
        <w:t xml:space="preserve"> 1</w:t>
      </w:r>
      <w:r>
        <w:t xml:space="preserve">: </w:t>
      </w:r>
      <w:r w:rsidR="00B9500C">
        <w:t>P</w:t>
      </w:r>
      <w:r w:rsidRPr="00290388">
        <w:t>ounds to newtons</w:t>
      </w:r>
    </w:p>
    <w:p w14:paraId="11A5DB1E" w14:textId="77777777" w:rsidR="00AB5487" w:rsidRPr="00FE6BF3" w:rsidRDefault="00AB5487" w:rsidP="00FE6BF3">
      <w:pPr>
        <w:textDirection w:val="btLr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Convert 30 </w:t>
      </w:r>
      <w:proofErr w:type="spellStart"/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lbf</w:t>
      </w:r>
      <w:proofErr w:type="spellEnd"/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(pound-force) into newtons.</w:t>
      </w:r>
    </w:p>
    <w:p w14:paraId="2FABB431" w14:textId="5EAF2462" w:rsidR="00AB5487" w:rsidRPr="00AB5487" w:rsidRDefault="00AB5487" w:rsidP="00AB5487">
      <w:pPr>
        <w:spacing w:line="258" w:lineRule="auto"/>
        <w:textDirection w:val="btLr"/>
      </w:pPr>
      <m:oMathPara>
        <m:oMath>
          <m:r>
            <w:rPr>
              <w:rFonts w:ascii="Cambria Math" w:hAnsi="Cambria Math"/>
            </w:rPr>
            <m:t>1 </m:t>
          </m:r>
          <m:r>
            <m:rPr>
              <m:sty m:val="p"/>
            </m:rPr>
            <w:rPr>
              <w:rFonts w:ascii="Cambria Math" w:hAnsi="Cambria Math"/>
            </w:rPr>
            <m:t>lbf</m:t>
          </m:r>
          <m:r>
            <w:rPr>
              <w:rFonts w:ascii="Cambria Math" w:hAnsi="Cambria Math"/>
            </w:rPr>
            <m:t>=4.45 </m:t>
          </m:r>
          <m:r>
            <m:rPr>
              <m:sty m:val="p"/>
            </m:rPr>
            <w:rPr>
              <w:rFonts w:ascii="Cambria Math" w:hAnsi="Cambria Math"/>
            </w:rPr>
            <m:t>N</m:t>
          </m:r>
        </m:oMath>
      </m:oMathPara>
    </w:p>
    <w:p w14:paraId="144164B1" w14:textId="77777777" w:rsidR="00AB5487" w:rsidRPr="00631FA4" w:rsidRDefault="00AB5487" w:rsidP="00AB5487">
      <w:pPr>
        <w:spacing w:line="258" w:lineRule="auto"/>
        <w:textDirection w:val="btLr"/>
        <w:rPr>
          <w:b/>
          <w:bCs/>
        </w:rPr>
      </w:pPr>
      <w:r w:rsidRPr="00631FA4">
        <w:rPr>
          <w:b/>
          <w:bCs/>
        </w:rPr>
        <w:t>Answer</w:t>
      </w:r>
    </w:p>
    <w:p w14:paraId="681A1E38" w14:textId="2C56AD41" w:rsidR="00AB5487" w:rsidRPr="00FE6BF3" w:rsidRDefault="00AB5487" w:rsidP="00FE6BF3">
      <w:pPr>
        <w:textDirection w:val="btLr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30 </w:t>
      </w:r>
      <w:proofErr w:type="spellStart"/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lbf</w:t>
      </w:r>
      <w:proofErr w:type="spellEnd"/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in newtons = 30 × 45 = 133.5 N</w:t>
      </w:r>
    </w:p>
    <w:p w14:paraId="692C7F62" w14:textId="612DB93B" w:rsidR="00AB5487" w:rsidRDefault="00AB5487" w:rsidP="0031466E">
      <w:pPr>
        <w:pStyle w:val="Heading1"/>
      </w:pPr>
      <w:r>
        <w:t>Worked example</w:t>
      </w:r>
      <w:r w:rsidR="003B2577">
        <w:t xml:space="preserve"> 2</w:t>
      </w:r>
      <w:r>
        <w:t xml:space="preserve">: </w:t>
      </w:r>
      <w:r w:rsidR="00B9500C">
        <w:t>C</w:t>
      </w:r>
      <w:r>
        <w:t xml:space="preserve">onverting Celsius to </w:t>
      </w:r>
      <w:r w:rsidR="00FE6BF3">
        <w:t>k</w:t>
      </w:r>
      <w:r>
        <w:t>elvin</w:t>
      </w:r>
    </w:p>
    <w:p w14:paraId="6B1FCCA8" w14:textId="28BF8B6F" w:rsidR="00AB5487" w:rsidRPr="00300F9D" w:rsidRDefault="00AB5487" w:rsidP="00AB5487">
      <w:pPr>
        <w:spacing w:after="200" w:line="240" w:lineRule="auto"/>
        <w:textDirection w:val="btLr"/>
        <w:rPr>
          <w:lang w:val="en-US"/>
        </w:rPr>
      </w:pPr>
      <w:r w:rsidRPr="00300F9D">
        <w:rPr>
          <w:b/>
          <w:bCs/>
        </w:rPr>
        <w:t>Today’s temperature is 30</w:t>
      </w:r>
      <w:r w:rsidR="00FE6BF3">
        <w:rPr>
          <w:b/>
          <w:bCs/>
        </w:rPr>
        <w:t xml:space="preserve"> </w:t>
      </w:r>
      <w:r>
        <w:rPr>
          <w:b/>
          <w:bCs/>
        </w:rPr>
        <w:t>°</w:t>
      </w:r>
      <w:r w:rsidRPr="00300F9D">
        <w:rPr>
          <w:b/>
          <w:bCs/>
        </w:rPr>
        <w:t xml:space="preserve">C. What is the temperature in </w:t>
      </w:r>
      <w:r w:rsidR="00FE6BF3">
        <w:rPr>
          <w:b/>
          <w:bCs/>
        </w:rPr>
        <w:t>k</w:t>
      </w:r>
      <w:r w:rsidRPr="00300F9D">
        <w:rPr>
          <w:b/>
          <w:bCs/>
        </w:rPr>
        <w:t>elvin?</w:t>
      </w:r>
    </w:p>
    <w:p w14:paraId="3DFB451D" w14:textId="77777777" w:rsidR="00AB5487" w:rsidRPr="00FE6BF3" w:rsidRDefault="00AB5487" w:rsidP="00FE6BF3">
      <w:pPr>
        <w:textDirection w:val="btLr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Use the formula:</w:t>
      </w:r>
    </w:p>
    <w:p w14:paraId="6B973B94" w14:textId="0EBD5069" w:rsidR="00AB5487" w:rsidRPr="00300F9D" w:rsidRDefault="00AB5487" w:rsidP="00AB5487">
      <w:pPr>
        <w:spacing w:after="200" w:line="240" w:lineRule="auto"/>
        <w:textDirection w:val="btLr"/>
        <w:rPr>
          <w:lang w:val="en-US"/>
        </w:rPr>
      </w:pPr>
      <m:oMathPara>
        <m:oMathParaPr>
          <m:jc m:val="centerGroup"/>
        </m:oMathParaPr>
        <m:oMath>
          <m:r>
            <m:rPr>
              <m:sty m:val="p"/>
            </m:rP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=℃+273.15</m:t>
          </m:r>
        </m:oMath>
      </m:oMathPara>
    </w:p>
    <w:p w14:paraId="23D59900" w14:textId="16226860" w:rsidR="00AB5487" w:rsidRPr="00FE6BF3" w:rsidRDefault="00AB5487" w:rsidP="00FE6BF3">
      <w:pPr>
        <w:textDirection w:val="btLr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where:</w:t>
      </w:r>
    </w:p>
    <w:p w14:paraId="545B4EC5" w14:textId="49196B7B" w:rsidR="00AB5487" w:rsidRPr="00300F9D" w:rsidRDefault="00AB5487" w:rsidP="00FA296A">
      <w:pPr>
        <w:numPr>
          <w:ilvl w:val="0"/>
          <w:numId w:val="2"/>
        </w:numPr>
        <w:spacing w:after="0" w:line="240" w:lineRule="auto"/>
        <w:textDirection w:val="btLr"/>
        <w:rPr>
          <w:lang w:val="en-US"/>
        </w:rPr>
      </w:pPr>
      <w:r w:rsidRPr="00300F9D">
        <w:t>K is the temperature in kelvin</w:t>
      </w:r>
    </w:p>
    <w:p w14:paraId="4DE9B721" w14:textId="77777777" w:rsidR="00AB5487" w:rsidRPr="00300F9D" w:rsidRDefault="00AB5487" w:rsidP="00FA296A">
      <w:pPr>
        <w:numPr>
          <w:ilvl w:val="0"/>
          <w:numId w:val="2"/>
        </w:numPr>
        <w:spacing w:after="0" w:line="240" w:lineRule="auto"/>
        <w:textDirection w:val="btLr"/>
        <w:rPr>
          <w:lang w:val="en-US"/>
        </w:rPr>
      </w:pPr>
      <w:r w:rsidRPr="00300F9D">
        <w:t>°C is the temperature in degrees Celsius</w:t>
      </w:r>
    </w:p>
    <w:p w14:paraId="1A23457B" w14:textId="02B080DE" w:rsidR="00AB5487" w:rsidRPr="00300F9D" w:rsidRDefault="00FE6BF3" w:rsidP="00FA296A">
      <w:pPr>
        <w:numPr>
          <w:ilvl w:val="0"/>
          <w:numId w:val="2"/>
        </w:numPr>
        <w:spacing w:after="0" w:line="240" w:lineRule="auto"/>
        <w:textDirection w:val="btLr"/>
        <w:rPr>
          <w:lang w:val="en-US"/>
        </w:rPr>
      </w:pPr>
      <w:r>
        <w:t>n</w:t>
      </w:r>
      <w:r w:rsidR="00AB5487" w:rsidRPr="00300F9D">
        <w:t xml:space="preserve">ote that this is </w:t>
      </w:r>
      <w:r w:rsidR="00AB5487" w:rsidRPr="00300F9D">
        <w:rPr>
          <w:b/>
          <w:bCs/>
        </w:rPr>
        <w:t>additive</w:t>
      </w:r>
      <w:r w:rsidR="00AB5487" w:rsidRPr="00300F9D">
        <w:t xml:space="preserve"> conversion.</w:t>
      </w:r>
    </w:p>
    <w:p w14:paraId="0CA091CD" w14:textId="2F1E1DAF" w:rsidR="00AB5487" w:rsidRPr="00631FA4" w:rsidRDefault="00AB5487" w:rsidP="00FA296A">
      <w:pPr>
        <w:spacing w:before="240"/>
        <w:rPr>
          <w:b/>
          <w:bCs/>
          <w:lang w:val="en-US"/>
        </w:rPr>
      </w:pPr>
      <w:r w:rsidRPr="00631FA4">
        <w:rPr>
          <w:b/>
          <w:bCs/>
          <w:lang w:val="en-US"/>
        </w:rPr>
        <w:t>Answer</w:t>
      </w:r>
    </w:p>
    <w:p w14:paraId="498736BF" w14:textId="46CFC1FC" w:rsidR="00AB5487" w:rsidRPr="00FE6BF3" w:rsidRDefault="00AB5487" w:rsidP="00631FA4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30</w:t>
      </w:r>
      <w:r w:rsid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°C in </w:t>
      </w:r>
      <w:r w:rsidR="00BC686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k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elvin = 30 + 273</w:t>
      </w:r>
      <w:r w:rsidR="007F5CD3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.15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= 303</w:t>
      </w:r>
      <w:r w:rsidR="007F5CD3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.15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K</w:t>
      </w:r>
    </w:p>
    <w:p w14:paraId="0E8BD45E" w14:textId="77777777" w:rsidR="00AB5487" w:rsidRPr="00AB5487" w:rsidRDefault="00AB5487" w:rsidP="00631FA4"/>
    <w:p w14:paraId="0E3E27BF" w14:textId="33323AF4" w:rsidR="00823EEE" w:rsidRPr="0031466E" w:rsidRDefault="00823EEE" w:rsidP="0031466E">
      <w:pPr>
        <w:pStyle w:val="Heading2"/>
      </w:pPr>
      <w:r w:rsidRPr="0031466E">
        <w:t xml:space="preserve">The </w:t>
      </w:r>
      <w:r w:rsidR="003B2577">
        <w:t>c</w:t>
      </w:r>
      <w:r w:rsidRPr="0031466E">
        <w:t xml:space="preserve">atastrophic </w:t>
      </w:r>
      <w:r w:rsidR="003B2577">
        <w:t>c</w:t>
      </w:r>
      <w:r w:rsidRPr="0031466E">
        <w:t>onversion: NASA's Mars Climate Orbiter (1999)</w:t>
      </w:r>
    </w:p>
    <w:tbl>
      <w:tblPr>
        <w:tblStyle w:val="a7"/>
        <w:tblW w:w="9206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827"/>
        <w:gridCol w:w="3969"/>
        <w:gridCol w:w="2410"/>
      </w:tblGrid>
      <w:tr w:rsidR="002F3B2D" w14:paraId="19F4AEC5" w14:textId="77777777" w:rsidTr="00823EEE">
        <w:trPr>
          <w:trHeight w:val="455"/>
        </w:trPr>
        <w:tc>
          <w:tcPr>
            <w:tcW w:w="2827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4BDB382B" w14:textId="77777777" w:rsidR="002F3B2D" w:rsidRDefault="00000000" w:rsidP="00823E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Engineering Parameter</w:t>
            </w:r>
          </w:p>
        </w:tc>
        <w:tc>
          <w:tcPr>
            <w:tcW w:w="3969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4069B12" w14:textId="77777777" w:rsidR="002F3B2D" w:rsidRDefault="00000000" w:rsidP="00823E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alculation</w:t>
            </w:r>
          </w:p>
        </w:tc>
        <w:tc>
          <w:tcPr>
            <w:tcW w:w="241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7C77C605" w14:textId="77777777" w:rsidR="002F3B2D" w:rsidRDefault="00000000" w:rsidP="00823E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Final SI Answer</w:t>
            </w:r>
          </w:p>
        </w:tc>
      </w:tr>
      <w:tr w:rsidR="0081668D" w14:paraId="43CF1DAC" w14:textId="77777777" w:rsidTr="00823EEE">
        <w:trPr>
          <w:trHeight w:val="158"/>
        </w:trPr>
        <w:tc>
          <w:tcPr>
            <w:tcW w:w="2827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5AE18645" w14:textId="3B321B0A" w:rsidR="0081668D" w:rsidRDefault="0081668D" w:rsidP="008166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</w:pPr>
            <w:r>
              <w:t>Operating temperature</w:t>
            </w:r>
          </w:p>
        </w:tc>
        <w:tc>
          <w:tcPr>
            <w:tcW w:w="3969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18E8E294" w14:textId="1B6A19DF" w:rsidR="0081668D" w:rsidRDefault="0081668D" w:rsidP="008166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</w:pPr>
            <w:r>
              <w:t>15 °C + 273</w:t>
            </w:r>
            <w:r w:rsidR="007F5CD3">
              <w:t>.15</w:t>
            </w:r>
          </w:p>
        </w:tc>
        <w:tc>
          <w:tcPr>
            <w:tcW w:w="241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949159E" w14:textId="7C836175" w:rsidR="0081668D" w:rsidRDefault="0081668D" w:rsidP="008166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</w:pPr>
            <w:r>
              <w:t>288</w:t>
            </w:r>
            <w:r w:rsidR="007F5CD3">
              <w:t>.15</w:t>
            </w:r>
            <w:r>
              <w:t xml:space="preserve"> K</w:t>
            </w:r>
          </w:p>
        </w:tc>
      </w:tr>
      <w:tr w:rsidR="0081668D" w14:paraId="0D2E148C" w14:textId="77777777" w:rsidTr="00823EEE">
        <w:tc>
          <w:tcPr>
            <w:tcW w:w="2827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7BB23010" w14:textId="1D610026" w:rsidR="0081668D" w:rsidRDefault="0081668D" w:rsidP="007206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Impulse (force-time)</w:t>
            </w:r>
          </w:p>
        </w:tc>
        <w:tc>
          <w:tcPr>
            <w:tcW w:w="3969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7DEADB2E" w14:textId="3E843913" w:rsidR="0081668D" w:rsidRDefault="0081668D" w:rsidP="008166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</w:pPr>
            <w:r>
              <w:t xml:space="preserve">2500 </w:t>
            </w:r>
            <w:proofErr w:type="spellStart"/>
            <w:r>
              <w:t>lbf</w:t>
            </w:r>
            <w:proofErr w:type="spellEnd"/>
            <w:r w:rsidR="0002540C">
              <w:t xml:space="preserve"> </w:t>
            </w:r>
            <w:r>
              <w:t xml:space="preserve">s </w:t>
            </w:r>
            <w:r w:rsidR="006D4D68" w:rsidRPr="006D4D68">
              <w:rPr>
                <w:rFonts w:ascii="Arial Unicode MS" w:eastAsia="Arial Unicode MS" w:hAnsi="Arial Unicode MS" w:cs="Arial Unicode MS"/>
              </w:rPr>
              <w:t>×</w:t>
            </w:r>
            <w:r>
              <w:t xml:space="preserve"> 4.45 N/</w:t>
            </w:r>
            <w:proofErr w:type="spellStart"/>
            <w:r>
              <w:t>lbf</w:t>
            </w:r>
            <w:proofErr w:type="spellEnd"/>
          </w:p>
        </w:tc>
        <w:tc>
          <w:tcPr>
            <w:tcW w:w="241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5E78034" w14:textId="7C577669" w:rsidR="0081668D" w:rsidRDefault="0081668D" w:rsidP="008166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</w:pPr>
            <w:r>
              <w:t>11</w:t>
            </w:r>
            <w:r w:rsidR="0002540C">
              <w:t xml:space="preserve"> </w:t>
            </w:r>
            <w:r>
              <w:t>125 Ns</w:t>
            </w:r>
          </w:p>
        </w:tc>
      </w:tr>
      <w:tr w:rsidR="0081668D" w14:paraId="58F1D0A9" w14:textId="77777777" w:rsidTr="00823EEE">
        <w:tc>
          <w:tcPr>
            <w:tcW w:w="2827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BD7078A" w14:textId="77EC101B" w:rsidR="0081668D" w:rsidRDefault="00770F73" w:rsidP="008166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</w:pPr>
            <w:r w:rsidRPr="00770F73">
              <w:t>Atmospheric pressure reading</w:t>
            </w:r>
          </w:p>
        </w:tc>
        <w:tc>
          <w:tcPr>
            <w:tcW w:w="3969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43491A51" w14:textId="42DC3B20" w:rsidR="0081668D" w:rsidRDefault="0081668D" w:rsidP="008166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</w:pPr>
            <w:r>
              <w:t xml:space="preserve">0.07 psi </w:t>
            </w:r>
            <w:r w:rsidR="006D4D68" w:rsidRPr="006D4D68">
              <w:rPr>
                <w:rFonts w:ascii="Arial Unicode MS" w:eastAsia="Arial Unicode MS" w:hAnsi="Arial Unicode MS" w:cs="Arial Unicode MS"/>
              </w:rPr>
              <w:t>×</w:t>
            </w:r>
            <w:r>
              <w:t xml:space="preserve"> 6894.76 Pa/psi</w:t>
            </w:r>
          </w:p>
        </w:tc>
        <w:tc>
          <w:tcPr>
            <w:tcW w:w="241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66835F74" w14:textId="41C533FC" w:rsidR="0081668D" w:rsidRDefault="0081668D" w:rsidP="008166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</w:pPr>
            <w:r>
              <w:t>482.6332 Pa</w:t>
            </w:r>
          </w:p>
        </w:tc>
      </w:tr>
      <w:tr w:rsidR="0081668D" w14:paraId="02AEC1B4" w14:textId="77777777" w:rsidTr="00823EEE">
        <w:tc>
          <w:tcPr>
            <w:tcW w:w="2827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4FDED655" w14:textId="4131C178" w:rsidR="0081668D" w:rsidRDefault="0081668D" w:rsidP="008166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</w:pPr>
            <w:r>
              <w:t>Fuel volume</w:t>
            </w:r>
          </w:p>
        </w:tc>
        <w:tc>
          <w:tcPr>
            <w:tcW w:w="3969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2D16D25" w14:textId="4818C3FE" w:rsidR="0081668D" w:rsidRDefault="0081668D" w:rsidP="008166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</w:pPr>
            <w:r>
              <w:t xml:space="preserve">83.27 gal (UK) </w:t>
            </w:r>
            <w:r w:rsidR="006D4D68" w:rsidRPr="006D4D68">
              <w:rPr>
                <w:rFonts w:ascii="Arial Unicode MS" w:eastAsia="Arial Unicode MS" w:hAnsi="Arial Unicode MS" w:cs="Arial Unicode MS"/>
              </w:rPr>
              <w:t>×</w:t>
            </w:r>
            <w:r>
              <w:t xml:space="preserve"> 4.5 L/gal (UK)</w:t>
            </w:r>
          </w:p>
        </w:tc>
        <w:tc>
          <w:tcPr>
            <w:tcW w:w="241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2754FE5B" w14:textId="6FA42B20" w:rsidR="0081668D" w:rsidRDefault="0081668D" w:rsidP="008166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</w:pPr>
            <w:r>
              <w:t>37</w:t>
            </w:r>
            <w:r w:rsidR="00AB5487">
              <w:t>4</w:t>
            </w:r>
            <w:r>
              <w:t>.</w:t>
            </w:r>
            <w:r w:rsidR="00AB5487">
              <w:t>71</w:t>
            </w:r>
            <w:r w:rsidR="0002540C">
              <w:t>5</w:t>
            </w:r>
            <w:r>
              <w:t xml:space="preserve"> L</w:t>
            </w:r>
          </w:p>
        </w:tc>
      </w:tr>
      <w:tr w:rsidR="0081668D" w14:paraId="1A909CEE" w14:textId="77777777" w:rsidTr="00823EEE">
        <w:tc>
          <w:tcPr>
            <w:tcW w:w="2827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549C54D" w14:textId="7D9348C4" w:rsidR="0081668D" w:rsidRDefault="0081668D" w:rsidP="008166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</w:pPr>
            <w:r>
              <w:t>Dimensions (antenna diameter)</w:t>
            </w:r>
          </w:p>
        </w:tc>
        <w:tc>
          <w:tcPr>
            <w:tcW w:w="3969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7A22C335" w14:textId="52159F21" w:rsidR="0081668D" w:rsidRDefault="0081668D" w:rsidP="008166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</w:pPr>
            <w:r>
              <w:t xml:space="preserve">4.92 ft </w:t>
            </w:r>
            <w:r w:rsidR="006D4D68" w:rsidRPr="006D4D68">
              <w:rPr>
                <w:rFonts w:ascii="Arial Unicode MS" w:eastAsia="Arial Unicode MS" w:hAnsi="Arial Unicode MS" w:cs="Arial Unicode MS"/>
              </w:rPr>
              <w:t>×</w:t>
            </w:r>
            <w:r>
              <w:t xml:space="preserve"> 0.3 m/ft</w:t>
            </w:r>
          </w:p>
        </w:tc>
        <w:tc>
          <w:tcPr>
            <w:tcW w:w="241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22A7CDD8" w14:textId="22869101" w:rsidR="0081668D" w:rsidRDefault="0081668D" w:rsidP="008166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</w:pPr>
            <w:r>
              <w:t>1.476 m</w:t>
            </w:r>
          </w:p>
        </w:tc>
      </w:tr>
    </w:tbl>
    <w:p w14:paraId="2E7794A4" w14:textId="516764DA" w:rsidR="002F3B2D" w:rsidRDefault="00000000" w:rsidP="0031466E">
      <w:pPr>
        <w:pStyle w:val="Heading1"/>
      </w:pPr>
      <w:r>
        <w:lastRenderedPageBreak/>
        <w:t>Practi</w:t>
      </w:r>
      <w:r w:rsidR="00585181">
        <w:t>c</w:t>
      </w:r>
      <w:r>
        <w:t>e questions</w:t>
      </w:r>
    </w:p>
    <w:p w14:paraId="7D751ED5" w14:textId="1CCD4C74" w:rsidR="00183D19" w:rsidRPr="00183D19" w:rsidRDefault="00183D19" w:rsidP="00E217E4">
      <w:pPr>
        <w:pStyle w:val="Questions"/>
        <w:numPr>
          <w:ilvl w:val="0"/>
          <w:numId w:val="5"/>
        </w:numPr>
        <w:rPr>
          <w:b/>
          <w:bCs/>
        </w:rPr>
      </w:pPr>
      <w:r w:rsidRPr="00183D19">
        <w:rPr>
          <w:b/>
          <w:bCs/>
        </w:rPr>
        <w:t>Liquid oxygen boils at normal pressure at −182.96 °C. What is this temperature in kelvin?</w:t>
      </w:r>
    </w:p>
    <w:p w14:paraId="364704D4" w14:textId="7749CF13" w:rsidR="002F3B2D" w:rsidRPr="00FE6BF3" w:rsidRDefault="00000000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T(K) = </w:t>
      </w:r>
      <w:r w:rsidR="0002540C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−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182.96 + 273</w:t>
      </w:r>
      <w:r w:rsidR="007F5CD3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.15</w:t>
      </w:r>
      <w:r w:rsidR="006D4D68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K </w:t>
      </w:r>
    </w:p>
    <w:p w14:paraId="5D910897" w14:textId="4AE49C1F" w:rsidR="002F3B2D" w:rsidRPr="00FE6BF3" w:rsidRDefault="00000000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Answer: 90.</w:t>
      </w:r>
      <w:r w:rsidR="007F5CD3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1</w:t>
      </w:r>
      <w:r w:rsidR="00022C3E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9</w:t>
      </w:r>
      <w:r w:rsidR="006D4D68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K</w:t>
      </w:r>
    </w:p>
    <w:p w14:paraId="3945A587" w14:textId="0C117521" w:rsidR="00183D19" w:rsidRPr="00183D19" w:rsidRDefault="00183D19" w:rsidP="00E217E4">
      <w:pPr>
        <w:pStyle w:val="Questions"/>
        <w:numPr>
          <w:ilvl w:val="0"/>
          <w:numId w:val="5"/>
        </w:numPr>
        <w:rPr>
          <w:b/>
          <w:bCs/>
        </w:rPr>
      </w:pPr>
      <w:r w:rsidRPr="00183D19">
        <w:rPr>
          <w:b/>
          <w:bCs/>
        </w:rPr>
        <w:t xml:space="preserve">A force measurement reports an impulse equivalent to 450 </w:t>
      </w:r>
      <w:proofErr w:type="spellStart"/>
      <w:r w:rsidRPr="00183D19">
        <w:rPr>
          <w:b/>
          <w:bCs/>
        </w:rPr>
        <w:t>lbf</w:t>
      </w:r>
      <w:proofErr w:type="spellEnd"/>
      <w:r w:rsidRPr="00183D19">
        <w:rPr>
          <w:b/>
          <w:bCs/>
        </w:rPr>
        <w:t xml:space="preserve"> s. Convert this value into newton-seconds (Ns).</w:t>
      </w:r>
    </w:p>
    <w:p w14:paraId="7C4E5605" w14:textId="1F9C7874" w:rsidR="0002540C" w:rsidRPr="00FE6BF3" w:rsidRDefault="00000000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Impulse in Ns = Impulse in </w:t>
      </w:r>
      <w:proofErr w:type="spellStart"/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lb</w:t>
      </w:r>
      <w:r w:rsidR="006D4D68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f</w:t>
      </w:r>
      <w:proofErr w:type="spellEnd"/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</w:t>
      </w:r>
      <w:r w:rsidR="006D4D68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×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</w:t>
      </w:r>
      <m:oMath>
        <m:f>
          <m:fPr>
            <m:ctrlPr>
              <w:rPr>
                <w:rFonts w:ascii="Cambria Math" w:eastAsiaTheme="minorHAnsi" w:hAnsi="Cambria Math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m:ctrlPr>
          </m:fPr>
          <m:num>
            <m:r>
              <m:rPr>
                <m:sty m:val="p"/>
              </m:rPr>
              <w:rPr>
                <w:rFonts w:ascii="Cambria Math" w:eastAsiaTheme="minorHAnsi" w:hAnsi="Cambria Math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m:t>4.45 N</m:t>
            </m:r>
          </m:num>
          <m:den>
            <m:r>
              <m:rPr>
                <m:sty m:val="p"/>
              </m:rPr>
              <w:rPr>
                <w:rFonts w:ascii="Cambria Math" w:eastAsiaTheme="minorHAnsi" w:hAnsi="Cambria Math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m:t>1 lbf</m:t>
            </m:r>
          </m:den>
        </m:f>
      </m:oMath>
      <w:r w:rsidR="0002540C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</w:t>
      </w:r>
    </w:p>
    <w:p w14:paraId="0B67C61A" w14:textId="5408122B" w:rsidR="002F3B2D" w:rsidRPr="00FE6BF3" w:rsidRDefault="00000000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= 450 </w:t>
      </w:r>
      <w:r w:rsidR="006D4D68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×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4.4</w:t>
      </w:r>
      <w:r w:rsidR="00022C3E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5</w:t>
      </w:r>
    </w:p>
    <w:p w14:paraId="27278EF1" w14:textId="0DF2EBF1" w:rsidR="002F3B2D" w:rsidRDefault="00000000">
      <w:r>
        <w:t>Answer: 200</w:t>
      </w:r>
      <w:r w:rsidR="00022C3E">
        <w:t>2</w:t>
      </w:r>
      <w:r>
        <w:t>.</w:t>
      </w:r>
      <w:r w:rsidR="00022C3E">
        <w:t>5</w:t>
      </w:r>
      <w:r>
        <w:t>0</w:t>
      </w:r>
      <w:r w:rsidR="006D4D68">
        <w:t xml:space="preserve"> </w:t>
      </w:r>
      <w:r>
        <w:t>Ns</w:t>
      </w:r>
    </w:p>
    <w:p w14:paraId="67B22342" w14:textId="730DCFFC" w:rsidR="00183D19" w:rsidRPr="00183D19" w:rsidRDefault="00183D19" w:rsidP="00E217E4">
      <w:pPr>
        <w:pStyle w:val="Questions"/>
        <w:numPr>
          <w:ilvl w:val="0"/>
          <w:numId w:val="5"/>
        </w:numPr>
        <w:rPr>
          <w:b/>
          <w:bCs/>
        </w:rPr>
      </w:pPr>
      <w:r w:rsidRPr="00183D19">
        <w:rPr>
          <w:b/>
          <w:bCs/>
        </w:rPr>
        <w:t>The allowable internal pressure for a vessel is 2.5 psi. Express this maximum pressure in pascals (Pa).</w:t>
      </w:r>
    </w:p>
    <w:p w14:paraId="7E6D3627" w14:textId="39CF4E51" w:rsidR="0002540C" w:rsidRPr="00FE6BF3" w:rsidRDefault="00000000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Pressure in Pa = </w:t>
      </w:r>
      <w:r w:rsidR="0002540C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pressure 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in psi </w:t>
      </w:r>
      <w:r w:rsidR="006D4D68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×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</w:t>
      </w:r>
      <m:oMath>
        <m:f>
          <m:fPr>
            <m:ctrlPr>
              <w:rPr>
                <w:rFonts w:ascii="Cambria Math" w:eastAsiaTheme="minorHAnsi" w:hAnsi="Cambria Math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m:ctrlPr>
          </m:fPr>
          <m:num>
            <m:r>
              <m:rPr>
                <m:sty m:val="p"/>
              </m:rPr>
              <w:rPr>
                <w:rFonts w:ascii="Cambria Math" w:eastAsiaTheme="minorHAnsi" w:hAnsi="Cambria Math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m:t xml:space="preserve">6894.76 Pa </m:t>
            </m:r>
          </m:num>
          <m:den>
            <m:r>
              <m:rPr>
                <m:sty m:val="p"/>
              </m:rPr>
              <w:rPr>
                <w:rFonts w:ascii="Cambria Math" w:eastAsiaTheme="minorHAnsi" w:hAnsi="Cambria Math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m:t>1 psi</m:t>
            </m:r>
          </m:den>
        </m:f>
      </m:oMath>
      <w:r w:rsidR="0002540C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</w:t>
      </w:r>
    </w:p>
    <w:p w14:paraId="20C4C3E8" w14:textId="097A3828" w:rsidR="002F3B2D" w:rsidRPr="00FE6BF3" w:rsidRDefault="00000000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= 2.5 </w:t>
      </w:r>
      <w:r w:rsidR="006D4D68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×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6894.76</w:t>
      </w:r>
    </w:p>
    <w:p w14:paraId="379C6DDA" w14:textId="25C00083" w:rsidR="002F3B2D" w:rsidRPr="00FE6BF3" w:rsidRDefault="00000000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Answer: 17236.90</w:t>
      </w:r>
      <w:r w:rsidR="0002540C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Pa</w:t>
      </w:r>
    </w:p>
    <w:p w14:paraId="0AE59F4F" w14:textId="7FCF8D93" w:rsidR="00183D19" w:rsidRPr="00183D19" w:rsidRDefault="00183D19" w:rsidP="00E217E4">
      <w:pPr>
        <w:pStyle w:val="Questions"/>
        <w:numPr>
          <w:ilvl w:val="0"/>
          <w:numId w:val="5"/>
        </w:numPr>
        <w:rPr>
          <w:b/>
          <w:bCs/>
        </w:rPr>
      </w:pPr>
      <w:r w:rsidRPr="00183D19">
        <w:rPr>
          <w:b/>
          <w:bCs/>
        </w:rPr>
        <w:t>A structural beam has a length of 12.3 ft (feet). Calculate the length in metres (m).</w:t>
      </w:r>
    </w:p>
    <w:p w14:paraId="645E5989" w14:textId="1BD9430A" w:rsidR="002F3B2D" w:rsidRPr="00FE6BF3" w:rsidRDefault="00000000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Length in m = </w:t>
      </w:r>
      <w:r w:rsidR="0002540C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length 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in ft </w:t>
      </w:r>
      <w:r w:rsidR="006D4D68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×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</w:t>
      </w:r>
      <m:oMath>
        <m:f>
          <m:fPr>
            <m:ctrlPr>
              <w:rPr>
                <w:rFonts w:ascii="Cambria Math" w:eastAsiaTheme="minorHAnsi" w:hAnsi="Cambria Math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m:ctrlPr>
          </m:fPr>
          <m:num>
            <m:r>
              <m:rPr>
                <m:sty m:val="p"/>
              </m:rPr>
              <w:rPr>
                <w:rFonts w:ascii="Cambria Math" w:eastAsiaTheme="minorHAnsi" w:hAnsi="Cambria Math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m:t xml:space="preserve">0.3 m  </m:t>
            </m:r>
          </m:num>
          <m:den>
            <m:r>
              <m:rPr>
                <m:sty m:val="p"/>
              </m:rPr>
              <w:rPr>
                <w:rFonts w:ascii="Cambria Math" w:eastAsiaTheme="minorHAnsi" w:hAnsi="Cambria Math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m:t>1 ft</m:t>
            </m:r>
          </m:den>
        </m:f>
      </m:oMath>
    </w:p>
    <w:p w14:paraId="129DCB38" w14:textId="0D8EBB89" w:rsidR="002F3B2D" w:rsidRPr="00FE6BF3" w:rsidRDefault="00000000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= 12.3 </w:t>
      </w:r>
      <w:r w:rsidR="006D4D68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×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0.3</w:t>
      </w:r>
    </w:p>
    <w:p w14:paraId="4A89CCC7" w14:textId="5445ECBB" w:rsidR="002F3B2D" w:rsidRPr="00FE6BF3" w:rsidRDefault="00000000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= 3.</w:t>
      </w:r>
      <w:r w:rsidR="00AB5487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69</w:t>
      </w:r>
    </w:p>
    <w:p w14:paraId="43511134" w14:textId="1C8E826C" w:rsidR="002F3B2D" w:rsidRPr="00FE6BF3" w:rsidRDefault="00000000" w:rsidP="00823EEE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Answer: 3.</w:t>
      </w:r>
      <w:r w:rsidR="00AB5487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69</w:t>
      </w:r>
      <w:r w:rsidR="0002540C"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</w:t>
      </w:r>
      <w:r w:rsidRPr="00FE6BF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m </w:t>
      </w:r>
    </w:p>
    <w:sectPr w:rsidR="002F3B2D" w:rsidRPr="00FE6BF3" w:rsidSect="00823EEE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1440" w:right="1440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552D38" w14:textId="77777777" w:rsidR="008A2C0D" w:rsidRDefault="008A2C0D">
      <w:pPr>
        <w:spacing w:after="0" w:line="240" w:lineRule="auto"/>
      </w:pPr>
      <w:r>
        <w:separator/>
      </w:r>
    </w:p>
  </w:endnote>
  <w:endnote w:type="continuationSeparator" w:id="0">
    <w:p w14:paraId="24533A39" w14:textId="77777777" w:rsidR="008A2C0D" w:rsidRDefault="008A2C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ED9CCBBE-3F88-4799-9F61-7257D50DCF6D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A7391D67-0A5E-4B87-863E-5254A9E7E1CE}"/>
    <w:embedBold r:id="rId3" w:fontKey="{35B7C398-A029-400D-9817-334265D26357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33DDBD64-7D9C-4827-9ECF-72CD49F5AC62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7356271C-34CB-4CF2-8893-43DF72A73C3B}"/>
    <w:embedItalic r:id="rId6" w:fontKey="{57A08CF5-1A2F-44D5-A39B-D2A77E27A0DF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  <w:embedRegular r:id="rId7" w:subsetted="1" w:fontKey="{0FE90A02-B5F3-41EE-859E-F9150C9820B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CB563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d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2F3B2D" w14:paraId="688EA204" w14:textId="77777777">
      <w:tc>
        <w:tcPr>
          <w:tcW w:w="6508" w:type="dxa"/>
        </w:tcPr>
        <w:p w14:paraId="1E176A5D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03582BA2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42EA6E3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691EF25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DF1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c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2F3B2D" w14:paraId="1C5F535E" w14:textId="77777777">
      <w:tc>
        <w:tcPr>
          <w:tcW w:w="9016" w:type="dxa"/>
          <w:gridSpan w:val="2"/>
          <w:tcBorders>
            <w:bottom w:val="nil"/>
          </w:tcBorders>
        </w:tcPr>
        <w:p w14:paraId="3B67E8EB" w14:textId="03873C5E" w:rsidR="002F3B2D" w:rsidRDefault="00ED730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Engineering and Manufacturing</w:t>
          </w:r>
          <w:r w:rsidR="00823EEE" w:rsidRPr="00823EEE">
            <w:rPr>
              <w:sz w:val="20"/>
              <w:szCs w:val="20"/>
            </w:rPr>
            <w:t xml:space="preserve">: </w:t>
          </w:r>
          <w:r w:rsidR="009D1740" w:rsidRPr="009D1740">
            <w:rPr>
              <w:sz w:val="20"/>
              <w:szCs w:val="20"/>
            </w:rPr>
            <w:t>Manipulating equations and calculus</w:t>
          </w:r>
        </w:p>
      </w:tc>
    </w:tr>
    <w:tr w:rsidR="002F3B2D" w14:paraId="6FFDB9D6" w14:textId="77777777" w:rsidTr="00823EEE">
      <w:tc>
        <w:tcPr>
          <w:tcW w:w="4678" w:type="dxa"/>
          <w:tcBorders>
            <w:top w:val="nil"/>
            <w:bottom w:val="single" w:sz="12" w:space="0" w:color="D2E8E9"/>
          </w:tcBorders>
        </w:tcPr>
        <w:p w14:paraId="100E0861" w14:textId="29FBA95C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9D1740">
            <w:rPr>
              <w:sz w:val="20"/>
              <w:szCs w:val="20"/>
            </w:rPr>
            <w:t>June</w:t>
          </w:r>
          <w:r w:rsidR="00823EEE">
            <w:rPr>
              <w:sz w:val="20"/>
              <w:szCs w:val="20"/>
            </w:rPr>
            <w:t xml:space="preserve"> 2026</w:t>
          </w:r>
        </w:p>
      </w:tc>
      <w:tc>
        <w:tcPr>
          <w:tcW w:w="4338" w:type="dxa"/>
          <w:tcBorders>
            <w:top w:val="nil"/>
            <w:bottom w:val="single" w:sz="12" w:space="0" w:color="D2E8E9"/>
          </w:tcBorders>
          <w:vAlign w:val="bottom"/>
        </w:tcPr>
        <w:p w14:paraId="056432CE" w14:textId="203E599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23EEE">
            <w:rPr>
              <w:sz w:val="18"/>
              <w:szCs w:val="18"/>
            </w:rPr>
            <w:t>6</w:t>
          </w:r>
        </w:p>
      </w:tc>
    </w:tr>
  </w:tbl>
  <w:p w14:paraId="73CF3F0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0B0D15E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23EEE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FB0ACA" w14:textId="77777777" w:rsidR="008A2C0D" w:rsidRDefault="008A2C0D">
      <w:pPr>
        <w:spacing w:after="0" w:line="240" w:lineRule="auto"/>
      </w:pPr>
      <w:r>
        <w:separator/>
      </w:r>
    </w:p>
  </w:footnote>
  <w:footnote w:type="continuationSeparator" w:id="0">
    <w:p w14:paraId="30F188C9" w14:textId="77777777" w:rsidR="008A2C0D" w:rsidRDefault="008A2C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E182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2F3B2D" w14:paraId="2E332087" w14:textId="77777777">
      <w:tc>
        <w:tcPr>
          <w:tcW w:w="1376" w:type="dxa"/>
        </w:tcPr>
        <w:p w14:paraId="46F143F1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0F09980" wp14:editId="293D6179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126B01DC" w14:textId="5CD5F739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7A739915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9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2F3B2D" w14:paraId="399C842A" w14:textId="77777777">
      <w:tc>
        <w:tcPr>
          <w:tcW w:w="2127" w:type="dxa"/>
          <w:tcBorders>
            <w:bottom w:val="single" w:sz="12" w:space="0" w:color="D2E8E9"/>
          </w:tcBorders>
        </w:tcPr>
        <w:p w14:paraId="0670F8AA" w14:textId="77777777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heading=h.afiiamuf392s" w:colFirst="0" w:colLast="0"/>
          <w:bookmarkEnd w:id="0"/>
        </w:p>
      </w:tc>
      <w:tc>
        <w:tcPr>
          <w:tcW w:w="6889" w:type="dxa"/>
          <w:tcBorders>
            <w:bottom w:val="single" w:sz="12" w:space="0" w:color="D2E8E9"/>
          </w:tcBorders>
        </w:tcPr>
        <w:p w14:paraId="3700355A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1: Unit conversions</w:t>
          </w:r>
        </w:p>
        <w:p w14:paraId="1E0B7BE3" w14:textId="466351D1" w:rsidR="002F3B2D" w:rsidRDefault="00FA296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Worksheet </w:t>
          </w:r>
          <w:r w:rsidR="00823EEE">
            <w:rPr>
              <w:sz w:val="20"/>
              <w:szCs w:val="20"/>
            </w:rPr>
            <w:t>answers</w:t>
          </w:r>
        </w:p>
      </w:tc>
    </w:tr>
  </w:tbl>
  <w:p w14:paraId="44870AC9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D12B9C" wp14:editId="1D82DE0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027B0E"/>
    <w:multiLevelType w:val="hybridMultilevel"/>
    <w:tmpl w:val="23EEB606"/>
    <w:lvl w:ilvl="0" w:tplc="793EB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10A1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A2B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D41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70D3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8C3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CAF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0F8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F69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D610FCE"/>
    <w:multiLevelType w:val="hybridMultilevel"/>
    <w:tmpl w:val="6142B8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4348C8"/>
    <w:multiLevelType w:val="hybridMultilevel"/>
    <w:tmpl w:val="18140E6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7C53CEC"/>
    <w:multiLevelType w:val="multilevel"/>
    <w:tmpl w:val="DD025998"/>
    <w:lvl w:ilvl="0">
      <w:start w:val="1"/>
      <w:numFmt w:val="decimal"/>
      <w:pStyle w:val="Question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7B814BAF"/>
    <w:multiLevelType w:val="multilevel"/>
    <w:tmpl w:val="03FE9444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47162597">
    <w:abstractNumId w:val="4"/>
  </w:num>
  <w:num w:numId="2" w16cid:durableId="1156915223">
    <w:abstractNumId w:val="0"/>
  </w:num>
  <w:num w:numId="3" w16cid:durableId="1040475692">
    <w:abstractNumId w:val="3"/>
  </w:num>
  <w:num w:numId="4" w16cid:durableId="865824095">
    <w:abstractNumId w:val="1"/>
  </w:num>
  <w:num w:numId="5" w16cid:durableId="10067106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zMbKwNDExMzI2NDVX0lEKTi0uzszPAykwqwUAUScIfSwAAAA="/>
  </w:docVars>
  <w:rsids>
    <w:rsidRoot w:val="002F3B2D"/>
    <w:rsid w:val="00022C3E"/>
    <w:rsid w:val="0002540C"/>
    <w:rsid w:val="00030455"/>
    <w:rsid w:val="00064031"/>
    <w:rsid w:val="00072F0C"/>
    <w:rsid w:val="000F1121"/>
    <w:rsid w:val="00155898"/>
    <w:rsid w:val="00183D19"/>
    <w:rsid w:val="001C142B"/>
    <w:rsid w:val="00225F5F"/>
    <w:rsid w:val="00252141"/>
    <w:rsid w:val="002F3B2D"/>
    <w:rsid w:val="0031466E"/>
    <w:rsid w:val="003A066A"/>
    <w:rsid w:val="003B2577"/>
    <w:rsid w:val="003F7145"/>
    <w:rsid w:val="0040133F"/>
    <w:rsid w:val="004266EF"/>
    <w:rsid w:val="004B4D1F"/>
    <w:rsid w:val="004C1DED"/>
    <w:rsid w:val="004E0445"/>
    <w:rsid w:val="00523AD6"/>
    <w:rsid w:val="00562036"/>
    <w:rsid w:val="00585181"/>
    <w:rsid w:val="005C33E2"/>
    <w:rsid w:val="00600D48"/>
    <w:rsid w:val="00631FA4"/>
    <w:rsid w:val="006335B2"/>
    <w:rsid w:val="006516B5"/>
    <w:rsid w:val="00692F70"/>
    <w:rsid w:val="006A4534"/>
    <w:rsid w:val="006D4D68"/>
    <w:rsid w:val="0070289B"/>
    <w:rsid w:val="00720634"/>
    <w:rsid w:val="00763C2B"/>
    <w:rsid w:val="00770F73"/>
    <w:rsid w:val="007F5CD3"/>
    <w:rsid w:val="00804D1C"/>
    <w:rsid w:val="0081668D"/>
    <w:rsid w:val="00816ECE"/>
    <w:rsid w:val="00823EEE"/>
    <w:rsid w:val="008A1429"/>
    <w:rsid w:val="008A2C0D"/>
    <w:rsid w:val="008B3374"/>
    <w:rsid w:val="008B68DA"/>
    <w:rsid w:val="009420A3"/>
    <w:rsid w:val="009A1FA6"/>
    <w:rsid w:val="009A6C95"/>
    <w:rsid w:val="009C445C"/>
    <w:rsid w:val="009D1740"/>
    <w:rsid w:val="009F184F"/>
    <w:rsid w:val="00A7096C"/>
    <w:rsid w:val="00AB5487"/>
    <w:rsid w:val="00B55F1E"/>
    <w:rsid w:val="00B77A26"/>
    <w:rsid w:val="00B9500C"/>
    <w:rsid w:val="00BC2BA8"/>
    <w:rsid w:val="00BC686F"/>
    <w:rsid w:val="00C40349"/>
    <w:rsid w:val="00C472C5"/>
    <w:rsid w:val="00CC516F"/>
    <w:rsid w:val="00D16EFE"/>
    <w:rsid w:val="00D824EC"/>
    <w:rsid w:val="00DF3AAF"/>
    <w:rsid w:val="00E11BFF"/>
    <w:rsid w:val="00E217E4"/>
    <w:rsid w:val="00ED730B"/>
    <w:rsid w:val="00F26123"/>
    <w:rsid w:val="00F53BA0"/>
    <w:rsid w:val="00F75E38"/>
    <w:rsid w:val="00FA296A"/>
    <w:rsid w:val="00FE6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D0D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81668D"/>
    <w:pPr>
      <w:spacing w:after="0" w:line="240" w:lineRule="auto"/>
    </w:pPr>
  </w:style>
  <w:style w:type="paragraph" w:customStyle="1" w:styleId="Questions">
    <w:name w:val="Questions"/>
    <w:basedOn w:val="ListParagraph"/>
    <w:qFormat/>
    <w:rsid w:val="00183D19"/>
    <w:pPr>
      <w:numPr>
        <w:numId w:val="3"/>
      </w:numPr>
      <w:ind w:left="426" w:hanging="360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1KhYS2sIq0crV2imfS0r0iTZTfA==">CgMxLjAaMAoBMBIrCikIB0IlChFRdWF0dHJvY2VudG8gU2FucxIQQXJpYWwgVW5pY29kZSBNUxowCgExEisKKQgHQiUKEVF1YXR0cm9jZW50byBTYW5zEhBBcmlhbCBVbmljb2RlIE1TGjAKATISKwopCAdCJQoRUXVhdHRyb2NlbnRvIFNhbnMSEEFyaWFsIFVuaWNvZGUgTVMaMAoBMxIrCikIB0IlChFRdWF0dHJvY2VudG8gU2FucxIQQXJpYWwgVW5pY29kZSBNUzIOaC55ZDYxeTFyeGl1bm4yDmguYWZpaWFtdWYzOTJzOAByITFQanJWaEhhVlJFMkdpTm5oMzVvbjBQeEthaXlFVG5rdw=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248D80-E743-4E03-819E-4951F24F43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5DDABA4E-3292-4027-8B52-E91DA3A659FB}"/>
</file>

<file path=customXml/itemProps4.xml><?xml version="1.0" encoding="utf-8"?>
<ds:datastoreItem xmlns:ds="http://schemas.openxmlformats.org/officeDocument/2006/customXml" ds:itemID="{BF4A9743-5EF6-4B20-A56C-EE0E9B37AAFF}"/>
</file>

<file path=customXml/itemProps5.xml><?xml version="1.0" encoding="utf-8"?>
<ds:datastoreItem xmlns:ds="http://schemas.openxmlformats.org/officeDocument/2006/customXml" ds:itemID="{0B527979-A335-43BC-9B64-3A403CD72B2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6</Words>
  <Characters>1346</Characters>
  <Application>Microsoft Office Word</Application>
  <DocSecurity>0</DocSecurity>
  <Lines>11</Lines>
  <Paragraphs>3</Paragraphs>
  <ScaleCrop>false</ScaleCrop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11T10:44:00Z</dcterms:created>
  <dcterms:modified xsi:type="dcterms:W3CDTF">2026-06-11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